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DC243D" w14:textId="565E62A7" w:rsidR="00804FC8" w:rsidRPr="00804FC8" w:rsidRDefault="001F1046" w:rsidP="001D392B">
      <w:pPr>
        <w:spacing w:after="0"/>
        <w:rPr>
          <w:rFonts w:ascii="Arial" w:eastAsia="Arial" w:hAnsi="Arial" w:cs="Arial"/>
          <w:sz w:val="28"/>
          <w:szCs w:val="28"/>
        </w:rPr>
      </w:pPr>
      <w:r>
        <w:rPr>
          <w:rFonts w:ascii="Arial Black" w:eastAsia="Arial Black" w:hAnsi="Arial Black" w:cs="Arial Black"/>
          <w:sz w:val="40"/>
          <w:szCs w:val="40"/>
        </w:rPr>
        <w:t>BAPTISM BOOKING</w:t>
      </w:r>
      <w:r w:rsidR="00F96ED1">
        <w:rPr>
          <w:rFonts w:ascii="Arial Black" w:eastAsia="Arial Black" w:hAnsi="Arial Black" w:cs="Arial Black"/>
          <w:sz w:val="40"/>
          <w:szCs w:val="40"/>
        </w:rPr>
        <w:t xml:space="preserve"> for St. Oswald’s, Methley</w:t>
      </w:r>
      <w:proofErr w:type="gramStart"/>
      <w:r w:rsidR="00494B13" w:rsidRPr="00494B13">
        <w:rPr>
          <w:rFonts w:ascii="Arial Black" w:eastAsia="Arial Black" w:hAnsi="Arial Black" w:cs="Arial Black"/>
          <w:color w:val="FF0000"/>
        </w:rPr>
        <w:t>.</w:t>
      </w:r>
      <w:r w:rsidR="00804FC8">
        <w:rPr>
          <w:rFonts w:ascii="Arial Black" w:eastAsia="Arial Black" w:hAnsi="Arial Black" w:cs="Arial Black"/>
          <w:sz w:val="40"/>
          <w:szCs w:val="40"/>
        </w:rPr>
        <w:t xml:space="preserve">  </w:t>
      </w:r>
      <w:proofErr w:type="gramEnd"/>
      <w:r w:rsidR="00804FC8">
        <w:rPr>
          <w:rFonts w:ascii="Arial Black" w:eastAsia="Arial Black" w:hAnsi="Arial Black" w:cs="Arial Black"/>
          <w:sz w:val="40"/>
          <w:szCs w:val="40"/>
        </w:rPr>
        <w:t xml:space="preserve">                 </w:t>
      </w:r>
    </w:p>
    <w:p w14:paraId="16F09546" w14:textId="355DA6AA" w:rsidR="009F7954" w:rsidRDefault="001F1046" w:rsidP="00804FC8">
      <w:pPr>
        <w:spacing w:after="0"/>
        <w:rPr>
          <w:rFonts w:ascii="Arial" w:eastAsia="Arial" w:hAnsi="Arial" w:cs="Arial"/>
          <w:sz w:val="40"/>
          <w:szCs w:val="40"/>
        </w:rPr>
      </w:pPr>
      <w:r>
        <w:rPr>
          <w:rFonts w:ascii="Arial" w:eastAsia="Arial" w:hAnsi="Arial" w:cs="Arial"/>
          <w:sz w:val="40"/>
          <w:szCs w:val="40"/>
        </w:rPr>
        <w:tab/>
      </w:r>
      <w:r>
        <w:rPr>
          <w:rFonts w:ascii="Arial" w:eastAsia="Arial" w:hAnsi="Arial" w:cs="Arial"/>
          <w:sz w:val="40"/>
          <w:szCs w:val="40"/>
        </w:rPr>
        <w:tab/>
      </w:r>
      <w:r>
        <w:rPr>
          <w:rFonts w:ascii="Arial" w:eastAsia="Arial" w:hAnsi="Arial" w:cs="Arial"/>
          <w:sz w:val="40"/>
          <w:szCs w:val="40"/>
        </w:rPr>
        <w:tab/>
      </w:r>
      <w:r>
        <w:rPr>
          <w:rFonts w:ascii="Arial" w:eastAsia="Arial" w:hAnsi="Arial" w:cs="Arial"/>
          <w:sz w:val="40"/>
          <w:szCs w:val="40"/>
        </w:rPr>
        <w:tab/>
      </w:r>
      <w:r>
        <w:rPr>
          <w:rFonts w:ascii="Arial" w:eastAsia="Arial" w:hAnsi="Arial" w:cs="Arial"/>
          <w:sz w:val="40"/>
          <w:szCs w:val="40"/>
        </w:rPr>
        <w:tab/>
      </w:r>
      <w:r>
        <w:rPr>
          <w:rFonts w:ascii="Arial" w:eastAsia="Arial" w:hAnsi="Arial" w:cs="Arial"/>
          <w:sz w:val="40"/>
          <w:szCs w:val="40"/>
        </w:rPr>
        <w:tab/>
      </w:r>
      <w:r>
        <w:rPr>
          <w:rFonts w:ascii="Arial" w:eastAsia="Arial" w:hAnsi="Arial" w:cs="Arial"/>
          <w:sz w:val="40"/>
          <w:szCs w:val="40"/>
        </w:rPr>
        <w:tab/>
      </w:r>
      <w:r>
        <w:rPr>
          <w:rFonts w:ascii="Arial" w:eastAsia="Arial" w:hAnsi="Arial" w:cs="Arial"/>
          <w:sz w:val="40"/>
          <w:szCs w:val="40"/>
        </w:rPr>
        <w:tab/>
      </w:r>
    </w:p>
    <w:tbl>
      <w:tblPr>
        <w:tblStyle w:val="a"/>
        <w:tblW w:w="15348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837"/>
        <w:gridCol w:w="1511"/>
        <w:gridCol w:w="714"/>
        <w:gridCol w:w="1612"/>
        <w:gridCol w:w="2558"/>
        <w:gridCol w:w="1279"/>
        <w:gridCol w:w="3837"/>
      </w:tblGrid>
      <w:tr w:rsidR="009F7954" w14:paraId="3365D1FB" w14:textId="77777777" w:rsidTr="00424ACF">
        <w:tc>
          <w:tcPr>
            <w:tcW w:w="5348" w:type="dxa"/>
            <w:gridSpan w:val="2"/>
            <w:tcBorders>
              <w:bottom w:val="nil"/>
            </w:tcBorders>
          </w:tcPr>
          <w:p w14:paraId="269B6E4E" w14:textId="77777777" w:rsidR="009F7954" w:rsidRDefault="001F104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e of Candidate/Child</w:t>
            </w:r>
          </w:p>
        </w:tc>
        <w:tc>
          <w:tcPr>
            <w:tcW w:w="4884" w:type="dxa"/>
            <w:gridSpan w:val="3"/>
            <w:tcBorders>
              <w:bottom w:val="nil"/>
            </w:tcBorders>
          </w:tcPr>
          <w:p w14:paraId="33E371F1" w14:textId="77777777" w:rsidR="009F7954" w:rsidRDefault="001F104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ate of Birth</w:t>
            </w:r>
          </w:p>
        </w:tc>
        <w:tc>
          <w:tcPr>
            <w:tcW w:w="5116" w:type="dxa"/>
            <w:gridSpan w:val="2"/>
            <w:tcBorders>
              <w:bottom w:val="nil"/>
            </w:tcBorders>
          </w:tcPr>
          <w:p w14:paraId="110257AC" w14:textId="77777777" w:rsidR="00742EEA" w:rsidRDefault="001F104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ddress </w:t>
            </w:r>
          </w:p>
          <w:p w14:paraId="2A83DD71" w14:textId="77777777" w:rsidR="00F96ED1" w:rsidRDefault="00F96ED1">
            <w:pPr>
              <w:rPr>
                <w:rFonts w:ascii="Arial" w:eastAsia="Arial" w:hAnsi="Arial" w:cs="Arial"/>
              </w:rPr>
            </w:pPr>
          </w:p>
          <w:p w14:paraId="7E9BD26C" w14:textId="77777777" w:rsidR="00F96ED1" w:rsidRDefault="00F96ED1">
            <w:pPr>
              <w:rPr>
                <w:rFonts w:ascii="Arial" w:eastAsia="Arial" w:hAnsi="Arial" w:cs="Arial"/>
              </w:rPr>
            </w:pPr>
          </w:p>
          <w:p w14:paraId="3796E898" w14:textId="0F27C143" w:rsidR="00F96ED1" w:rsidRDefault="00F96ED1">
            <w:pPr>
              <w:rPr>
                <w:rFonts w:ascii="Arial" w:eastAsia="Arial" w:hAnsi="Arial" w:cs="Arial"/>
              </w:rPr>
            </w:pPr>
          </w:p>
        </w:tc>
      </w:tr>
      <w:tr w:rsidR="009F7954" w14:paraId="45398520" w14:textId="77777777" w:rsidTr="00424ACF">
        <w:tc>
          <w:tcPr>
            <w:tcW w:w="5348" w:type="dxa"/>
            <w:gridSpan w:val="2"/>
            <w:tcBorders>
              <w:top w:val="nil"/>
            </w:tcBorders>
          </w:tcPr>
          <w:p w14:paraId="48CB0271" w14:textId="7DFB77F5" w:rsidR="009F7954" w:rsidRDefault="009F7954" w:rsidP="00EF4476">
            <w:pPr>
              <w:rPr>
                <w:rFonts w:ascii="Arial Black" w:eastAsia="Arial Black" w:hAnsi="Arial Black" w:cs="Arial Black"/>
              </w:rPr>
            </w:pPr>
          </w:p>
        </w:tc>
        <w:tc>
          <w:tcPr>
            <w:tcW w:w="4884" w:type="dxa"/>
            <w:gridSpan w:val="3"/>
            <w:tcBorders>
              <w:top w:val="nil"/>
            </w:tcBorders>
          </w:tcPr>
          <w:p w14:paraId="2F297F4B" w14:textId="3335E34C" w:rsidR="0068783B" w:rsidRDefault="00742EEA">
            <w:pPr>
              <w:rPr>
                <w:rFonts w:ascii="Arial Black" w:eastAsia="Arial Black" w:hAnsi="Arial Black" w:cs="Arial Black"/>
              </w:rPr>
            </w:pPr>
            <w:r>
              <w:rPr>
                <w:rFonts w:ascii="Arial Black" w:eastAsia="Arial Black" w:hAnsi="Arial Black" w:cs="Arial Black"/>
              </w:rPr>
              <w:t xml:space="preserve">   </w:t>
            </w:r>
          </w:p>
        </w:tc>
        <w:tc>
          <w:tcPr>
            <w:tcW w:w="5116" w:type="dxa"/>
            <w:gridSpan w:val="2"/>
            <w:tcBorders>
              <w:top w:val="nil"/>
            </w:tcBorders>
          </w:tcPr>
          <w:p w14:paraId="23DBE053" w14:textId="6BA5AEB1" w:rsidR="00EF4476" w:rsidRDefault="00EF4476" w:rsidP="00F96ED1">
            <w:pPr>
              <w:rPr>
                <w:rFonts w:ascii="Arial Black" w:eastAsia="Arial Black" w:hAnsi="Arial Black" w:cs="Arial Black"/>
              </w:rPr>
            </w:pPr>
          </w:p>
        </w:tc>
      </w:tr>
      <w:tr w:rsidR="009F7954" w14:paraId="2C4694F8" w14:textId="77777777">
        <w:tc>
          <w:tcPr>
            <w:tcW w:w="6062" w:type="dxa"/>
            <w:gridSpan w:val="3"/>
          </w:tcPr>
          <w:p w14:paraId="4AB50693" w14:textId="4640AD49" w:rsidR="009F7954" w:rsidRDefault="001F104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e(s) of</w:t>
            </w:r>
            <w:r w:rsidR="00F96ED1">
              <w:rPr>
                <w:rFonts w:ascii="Arial" w:eastAsia="Arial" w:hAnsi="Arial" w:cs="Arial"/>
              </w:rPr>
              <w:t xml:space="preserve"> any</w:t>
            </w:r>
            <w:r>
              <w:rPr>
                <w:rFonts w:ascii="Arial" w:eastAsia="Arial" w:hAnsi="Arial" w:cs="Arial"/>
              </w:rPr>
              <w:t xml:space="preserve"> children previously baptised at </w:t>
            </w:r>
            <w:r w:rsidR="00F96ED1">
              <w:rPr>
                <w:rFonts w:ascii="Arial" w:eastAsia="Arial" w:hAnsi="Arial" w:cs="Arial"/>
              </w:rPr>
              <w:t>Methley</w:t>
            </w:r>
          </w:p>
          <w:p w14:paraId="1DCA091A" w14:textId="77777777" w:rsidR="009F7954" w:rsidRDefault="009F7954">
            <w:pPr>
              <w:rPr>
                <w:rFonts w:ascii="Arial" w:eastAsia="Arial" w:hAnsi="Arial" w:cs="Arial"/>
              </w:rPr>
            </w:pPr>
          </w:p>
          <w:p w14:paraId="6ACBD9CC" w14:textId="77777777" w:rsidR="009F7954" w:rsidRDefault="009F7954">
            <w:pPr>
              <w:rPr>
                <w:rFonts w:ascii="Arial" w:eastAsia="Arial" w:hAnsi="Arial" w:cs="Arial"/>
              </w:rPr>
            </w:pPr>
          </w:p>
          <w:p w14:paraId="296F5F85" w14:textId="77777777" w:rsidR="009F7954" w:rsidRDefault="009F7954">
            <w:pPr>
              <w:rPr>
                <w:rFonts w:ascii="Arial" w:eastAsia="Arial" w:hAnsi="Arial" w:cs="Arial"/>
              </w:rPr>
            </w:pPr>
          </w:p>
        </w:tc>
        <w:tc>
          <w:tcPr>
            <w:tcW w:w="4170" w:type="dxa"/>
            <w:gridSpan w:val="2"/>
          </w:tcPr>
          <w:p w14:paraId="0DDBBF97" w14:textId="77777777" w:rsidR="009F7954" w:rsidRDefault="001F104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ates of previous Baptism(s)</w:t>
            </w:r>
          </w:p>
          <w:p w14:paraId="5565D8DE" w14:textId="77777777" w:rsidR="003D366E" w:rsidRDefault="003D366E">
            <w:pPr>
              <w:rPr>
                <w:rFonts w:ascii="Arial" w:eastAsia="Arial" w:hAnsi="Arial" w:cs="Arial"/>
              </w:rPr>
            </w:pPr>
          </w:p>
          <w:p w14:paraId="30B04743" w14:textId="77777777" w:rsidR="003D366E" w:rsidRDefault="003D366E">
            <w:pPr>
              <w:rPr>
                <w:rFonts w:ascii="Arial" w:eastAsia="Arial" w:hAnsi="Arial" w:cs="Arial"/>
              </w:rPr>
            </w:pPr>
          </w:p>
        </w:tc>
        <w:tc>
          <w:tcPr>
            <w:tcW w:w="5116" w:type="dxa"/>
            <w:gridSpan w:val="2"/>
          </w:tcPr>
          <w:p w14:paraId="75AA95ED" w14:textId="77777777" w:rsidR="009F7954" w:rsidRDefault="009F7954">
            <w:pPr>
              <w:rPr>
                <w:rFonts w:ascii="Arial" w:eastAsia="Arial" w:hAnsi="Arial" w:cs="Arial"/>
              </w:rPr>
            </w:pPr>
          </w:p>
        </w:tc>
      </w:tr>
      <w:tr w:rsidR="009F7954" w14:paraId="45D02BFD" w14:textId="77777777" w:rsidTr="00424ACF">
        <w:tc>
          <w:tcPr>
            <w:tcW w:w="5348" w:type="dxa"/>
            <w:gridSpan w:val="2"/>
          </w:tcPr>
          <w:p w14:paraId="2ACDA8EA" w14:textId="77777777" w:rsidR="009F7954" w:rsidRDefault="001F104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arent/Carer 1 Full Name</w:t>
            </w:r>
          </w:p>
          <w:p w14:paraId="763D0227" w14:textId="77777777" w:rsidR="00BE63A6" w:rsidRDefault="00BE63A6">
            <w:pPr>
              <w:rPr>
                <w:rFonts w:ascii="Arial" w:eastAsia="Arial" w:hAnsi="Arial" w:cs="Arial"/>
              </w:rPr>
            </w:pPr>
          </w:p>
          <w:p w14:paraId="18F82753" w14:textId="66CE3A6E" w:rsidR="009F7954" w:rsidRDefault="009F7954" w:rsidP="001F1046">
            <w:pPr>
              <w:rPr>
                <w:rFonts w:ascii="Arial" w:eastAsia="Arial" w:hAnsi="Arial" w:cs="Arial"/>
              </w:rPr>
            </w:pPr>
          </w:p>
        </w:tc>
        <w:tc>
          <w:tcPr>
            <w:tcW w:w="4884" w:type="dxa"/>
            <w:gridSpan w:val="3"/>
          </w:tcPr>
          <w:p w14:paraId="6FA339DB" w14:textId="77777777" w:rsidR="009F7954" w:rsidRDefault="001F104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Occupation</w:t>
            </w:r>
          </w:p>
          <w:p w14:paraId="5DC71F08" w14:textId="77777777" w:rsidR="008F3C18" w:rsidRDefault="008F3C18">
            <w:pPr>
              <w:rPr>
                <w:rFonts w:ascii="Arial" w:eastAsia="Arial" w:hAnsi="Arial" w:cs="Arial"/>
              </w:rPr>
            </w:pPr>
          </w:p>
          <w:p w14:paraId="0309670F" w14:textId="10A482C7" w:rsidR="0097746A" w:rsidRDefault="0097746A" w:rsidP="00EF4476">
            <w:pPr>
              <w:rPr>
                <w:rFonts w:ascii="Arial" w:eastAsia="Arial" w:hAnsi="Arial" w:cs="Arial"/>
              </w:rPr>
            </w:pPr>
          </w:p>
        </w:tc>
        <w:tc>
          <w:tcPr>
            <w:tcW w:w="5116" w:type="dxa"/>
            <w:gridSpan w:val="2"/>
          </w:tcPr>
          <w:p w14:paraId="1AC35E01" w14:textId="77777777" w:rsidR="009F7954" w:rsidRDefault="001F104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re you Baptised? </w:t>
            </w:r>
          </w:p>
          <w:p w14:paraId="53F9FEA4" w14:textId="67C33399" w:rsidR="009F7954" w:rsidRDefault="009F7954">
            <w:pPr>
              <w:rPr>
                <w:rFonts w:ascii="Arial" w:eastAsia="Arial" w:hAnsi="Arial" w:cs="Arial"/>
              </w:rPr>
            </w:pPr>
          </w:p>
          <w:p w14:paraId="38AAC5DA" w14:textId="77777777" w:rsidR="009F7954" w:rsidRDefault="001F104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re you Confirmed?</w:t>
            </w:r>
          </w:p>
          <w:p w14:paraId="0A7501BB" w14:textId="6BEEB01B" w:rsidR="009F7954" w:rsidRDefault="009F7954">
            <w:pPr>
              <w:rPr>
                <w:rFonts w:ascii="Arial" w:eastAsia="Arial" w:hAnsi="Arial" w:cs="Arial"/>
              </w:rPr>
            </w:pPr>
          </w:p>
        </w:tc>
      </w:tr>
      <w:tr w:rsidR="009F7954" w14:paraId="7B5E48AB" w14:textId="77777777" w:rsidTr="00424ACF">
        <w:tc>
          <w:tcPr>
            <w:tcW w:w="5348" w:type="dxa"/>
            <w:gridSpan w:val="2"/>
          </w:tcPr>
          <w:p w14:paraId="5E346692" w14:textId="0B509E9B" w:rsidR="009F7954" w:rsidRDefault="001F104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ent /Carer 1’s Address </w:t>
            </w:r>
            <w:r w:rsidR="00424ACF">
              <w:rPr>
                <w:rFonts w:ascii="Arial" w:eastAsia="Arial" w:hAnsi="Arial" w:cs="Arial"/>
              </w:rPr>
              <w:t>(</w:t>
            </w:r>
            <w:r>
              <w:rPr>
                <w:rFonts w:ascii="Arial" w:eastAsia="Arial" w:hAnsi="Arial" w:cs="Arial"/>
              </w:rPr>
              <w:t xml:space="preserve">if </w:t>
            </w:r>
            <w:r w:rsidR="00424ACF"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</w:rPr>
              <w:t>ifferent</w:t>
            </w:r>
            <w:r w:rsidR="00424ACF">
              <w:rPr>
                <w:rFonts w:ascii="Arial" w:eastAsia="Arial" w:hAnsi="Arial" w:cs="Arial"/>
              </w:rPr>
              <w:t xml:space="preserve"> to above)</w:t>
            </w:r>
          </w:p>
          <w:p w14:paraId="1B4FCAD4" w14:textId="77777777" w:rsidR="009F7954" w:rsidRDefault="009F7954">
            <w:pPr>
              <w:rPr>
                <w:rFonts w:ascii="Arial" w:eastAsia="Arial" w:hAnsi="Arial" w:cs="Arial"/>
              </w:rPr>
            </w:pPr>
          </w:p>
          <w:p w14:paraId="63DE5614" w14:textId="77777777" w:rsidR="009F7954" w:rsidRDefault="009F7954" w:rsidP="0023492F">
            <w:pPr>
              <w:rPr>
                <w:rFonts w:ascii="Arial" w:eastAsia="Arial" w:hAnsi="Arial" w:cs="Arial"/>
              </w:rPr>
            </w:pPr>
          </w:p>
          <w:p w14:paraId="26CD23B1" w14:textId="77777777" w:rsidR="00424ACF" w:rsidRDefault="00424ACF" w:rsidP="0023492F">
            <w:pPr>
              <w:rPr>
                <w:rFonts w:ascii="Arial" w:eastAsia="Arial" w:hAnsi="Arial" w:cs="Arial"/>
              </w:rPr>
            </w:pPr>
          </w:p>
        </w:tc>
        <w:tc>
          <w:tcPr>
            <w:tcW w:w="4884" w:type="dxa"/>
            <w:gridSpan w:val="3"/>
          </w:tcPr>
          <w:p w14:paraId="26DF1545" w14:textId="77777777" w:rsidR="009F7954" w:rsidRDefault="001F104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ntact Details</w:t>
            </w:r>
          </w:p>
          <w:p w14:paraId="1A0E7234" w14:textId="77777777" w:rsidR="009F7954" w:rsidRDefault="009F7954" w:rsidP="00EF4476">
            <w:pPr>
              <w:rPr>
                <w:rFonts w:ascii="Arial" w:eastAsia="Arial" w:hAnsi="Arial" w:cs="Arial"/>
              </w:rPr>
            </w:pPr>
          </w:p>
          <w:p w14:paraId="52D4FA3C" w14:textId="4FE23CE0" w:rsidR="00EF4476" w:rsidRDefault="00EF4476" w:rsidP="00EF4476">
            <w:pPr>
              <w:rPr>
                <w:rFonts w:ascii="Arial" w:eastAsia="Arial" w:hAnsi="Arial" w:cs="Arial"/>
              </w:rPr>
            </w:pPr>
          </w:p>
        </w:tc>
        <w:tc>
          <w:tcPr>
            <w:tcW w:w="5116" w:type="dxa"/>
            <w:gridSpan w:val="2"/>
          </w:tcPr>
          <w:p w14:paraId="4F90A6DD" w14:textId="77777777" w:rsidR="009F7954" w:rsidRDefault="009F7954">
            <w:pPr>
              <w:rPr>
                <w:rFonts w:ascii="Arial Black" w:eastAsia="Arial Black" w:hAnsi="Arial Black" w:cs="Arial Black"/>
              </w:rPr>
            </w:pPr>
          </w:p>
        </w:tc>
      </w:tr>
      <w:tr w:rsidR="009F7954" w14:paraId="7C60C476" w14:textId="77777777" w:rsidTr="00424ACF">
        <w:tc>
          <w:tcPr>
            <w:tcW w:w="5348" w:type="dxa"/>
            <w:gridSpan w:val="2"/>
          </w:tcPr>
          <w:p w14:paraId="6B16C6E6" w14:textId="77777777" w:rsidR="009F7954" w:rsidRDefault="001F104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arent /Carer 2 Full Name</w:t>
            </w:r>
          </w:p>
          <w:p w14:paraId="63D94C48" w14:textId="77777777" w:rsidR="009F7954" w:rsidRDefault="009F7954">
            <w:pPr>
              <w:rPr>
                <w:rFonts w:ascii="Arial" w:eastAsia="Arial" w:hAnsi="Arial" w:cs="Arial"/>
              </w:rPr>
            </w:pPr>
          </w:p>
          <w:p w14:paraId="7BE1E93C" w14:textId="3EE6F2DF" w:rsidR="009F7954" w:rsidRDefault="009F7954" w:rsidP="001F1046">
            <w:pPr>
              <w:rPr>
                <w:rFonts w:ascii="Arial" w:eastAsia="Arial" w:hAnsi="Arial" w:cs="Arial"/>
              </w:rPr>
            </w:pPr>
          </w:p>
        </w:tc>
        <w:tc>
          <w:tcPr>
            <w:tcW w:w="4884" w:type="dxa"/>
            <w:gridSpan w:val="3"/>
          </w:tcPr>
          <w:p w14:paraId="753D7084" w14:textId="77777777" w:rsidR="009F7954" w:rsidRDefault="001F104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Occupation</w:t>
            </w:r>
          </w:p>
          <w:p w14:paraId="4B8A346F" w14:textId="77777777" w:rsidR="00983BE9" w:rsidRDefault="00983BE9">
            <w:pPr>
              <w:rPr>
                <w:rFonts w:ascii="Arial" w:eastAsia="Arial" w:hAnsi="Arial" w:cs="Arial"/>
              </w:rPr>
            </w:pPr>
          </w:p>
          <w:p w14:paraId="24BDAD57" w14:textId="3D00209D" w:rsidR="00983BE9" w:rsidRDefault="00983BE9">
            <w:pPr>
              <w:rPr>
                <w:rFonts w:ascii="Arial" w:eastAsia="Arial" w:hAnsi="Arial" w:cs="Arial"/>
              </w:rPr>
            </w:pPr>
          </w:p>
        </w:tc>
        <w:tc>
          <w:tcPr>
            <w:tcW w:w="5116" w:type="dxa"/>
            <w:gridSpan w:val="2"/>
          </w:tcPr>
          <w:p w14:paraId="1BAFB6E7" w14:textId="77777777" w:rsidR="009F7954" w:rsidRDefault="001F104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re you Baptised?</w:t>
            </w:r>
          </w:p>
          <w:p w14:paraId="3F087CA8" w14:textId="0ED2EF56" w:rsidR="009F7954" w:rsidRDefault="009F7954">
            <w:pPr>
              <w:rPr>
                <w:rFonts w:ascii="Arial" w:eastAsia="Arial" w:hAnsi="Arial" w:cs="Arial"/>
              </w:rPr>
            </w:pPr>
          </w:p>
          <w:p w14:paraId="43A31079" w14:textId="77777777" w:rsidR="009F7954" w:rsidRDefault="001F104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re you Confirmed?</w:t>
            </w:r>
          </w:p>
          <w:p w14:paraId="61BBCAD2" w14:textId="7CC41E2F" w:rsidR="009F7954" w:rsidRDefault="009F7954">
            <w:pPr>
              <w:rPr>
                <w:rFonts w:ascii="Arial" w:eastAsia="Arial" w:hAnsi="Arial" w:cs="Arial"/>
              </w:rPr>
            </w:pPr>
          </w:p>
        </w:tc>
      </w:tr>
      <w:tr w:rsidR="009F7954" w14:paraId="1AE69AEA" w14:textId="77777777" w:rsidTr="00424ACF">
        <w:tc>
          <w:tcPr>
            <w:tcW w:w="5348" w:type="dxa"/>
            <w:gridSpan w:val="2"/>
          </w:tcPr>
          <w:p w14:paraId="275DCB78" w14:textId="533744AC" w:rsidR="009F7954" w:rsidRDefault="001F104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ent /Carer 2's Address </w:t>
            </w:r>
            <w:r w:rsidR="00424ACF">
              <w:rPr>
                <w:rFonts w:ascii="Arial" w:eastAsia="Arial" w:hAnsi="Arial" w:cs="Arial"/>
              </w:rPr>
              <w:t>(</w:t>
            </w:r>
            <w:r>
              <w:rPr>
                <w:rFonts w:ascii="Arial" w:eastAsia="Arial" w:hAnsi="Arial" w:cs="Arial"/>
              </w:rPr>
              <w:t>if different</w:t>
            </w:r>
            <w:r w:rsidR="00424ACF">
              <w:rPr>
                <w:rFonts w:ascii="Arial" w:eastAsia="Arial" w:hAnsi="Arial" w:cs="Arial"/>
              </w:rPr>
              <w:t xml:space="preserve"> to above)</w:t>
            </w:r>
          </w:p>
          <w:p w14:paraId="545383F3" w14:textId="77777777" w:rsidR="009F7954" w:rsidRDefault="009F7954">
            <w:pPr>
              <w:rPr>
                <w:rFonts w:ascii="Arial" w:eastAsia="Arial" w:hAnsi="Arial" w:cs="Arial"/>
              </w:rPr>
            </w:pPr>
          </w:p>
          <w:p w14:paraId="22F9D473" w14:textId="77777777" w:rsidR="009F7954" w:rsidRDefault="009F7954">
            <w:pPr>
              <w:rPr>
                <w:rFonts w:ascii="Arial" w:eastAsia="Arial" w:hAnsi="Arial" w:cs="Arial"/>
              </w:rPr>
            </w:pPr>
          </w:p>
          <w:p w14:paraId="65580B14" w14:textId="77777777" w:rsidR="009F7954" w:rsidRDefault="009F7954">
            <w:pPr>
              <w:rPr>
                <w:rFonts w:ascii="Arial" w:eastAsia="Arial" w:hAnsi="Arial" w:cs="Arial"/>
              </w:rPr>
            </w:pPr>
          </w:p>
        </w:tc>
        <w:tc>
          <w:tcPr>
            <w:tcW w:w="4884" w:type="dxa"/>
            <w:gridSpan w:val="3"/>
          </w:tcPr>
          <w:p w14:paraId="7DADED28" w14:textId="77777777" w:rsidR="009F7954" w:rsidRDefault="001F104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ntact Details</w:t>
            </w:r>
          </w:p>
          <w:p w14:paraId="1C6F74FA" w14:textId="77EC76F6" w:rsidR="00880DAA" w:rsidRDefault="00880DAA" w:rsidP="00F96ED1">
            <w:pPr>
              <w:rPr>
                <w:rFonts w:ascii="Arial" w:eastAsia="Arial" w:hAnsi="Arial" w:cs="Arial"/>
              </w:rPr>
            </w:pPr>
          </w:p>
        </w:tc>
        <w:tc>
          <w:tcPr>
            <w:tcW w:w="5116" w:type="dxa"/>
            <w:gridSpan w:val="2"/>
          </w:tcPr>
          <w:p w14:paraId="7AE76A51" w14:textId="77777777" w:rsidR="009F7954" w:rsidRDefault="009F7954">
            <w:pPr>
              <w:rPr>
                <w:rFonts w:ascii="Arial Black" w:eastAsia="Arial Black" w:hAnsi="Arial Black" w:cs="Arial Black"/>
                <w:sz w:val="40"/>
                <w:szCs w:val="40"/>
              </w:rPr>
            </w:pPr>
          </w:p>
        </w:tc>
      </w:tr>
      <w:tr w:rsidR="009F7954" w14:paraId="492E8BDC" w14:textId="77777777">
        <w:tc>
          <w:tcPr>
            <w:tcW w:w="3837" w:type="dxa"/>
          </w:tcPr>
          <w:p w14:paraId="11B4BF33" w14:textId="77777777" w:rsidR="00880DAA" w:rsidRDefault="001F104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Godparent </w:t>
            </w:r>
            <w:proofErr w:type="gramStart"/>
            <w:r>
              <w:rPr>
                <w:rFonts w:ascii="Arial" w:eastAsia="Arial" w:hAnsi="Arial" w:cs="Arial"/>
              </w:rPr>
              <w:t>1</w:t>
            </w:r>
            <w:proofErr w:type="gramEnd"/>
          </w:p>
          <w:p w14:paraId="1BD1D5A8" w14:textId="0AC6F3FA" w:rsidR="009F7954" w:rsidRDefault="00880DAA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</w:t>
            </w:r>
          </w:p>
          <w:p w14:paraId="07D821C8" w14:textId="77777777" w:rsidR="00424ACF" w:rsidRDefault="00424ACF">
            <w:pPr>
              <w:rPr>
                <w:rFonts w:ascii="Arial" w:eastAsia="Arial" w:hAnsi="Arial" w:cs="Arial"/>
              </w:rPr>
            </w:pPr>
          </w:p>
          <w:p w14:paraId="5BFE4EEB" w14:textId="77777777" w:rsidR="009F7954" w:rsidRDefault="009F7954">
            <w:pPr>
              <w:rPr>
                <w:rFonts w:ascii="Arial" w:eastAsia="Arial" w:hAnsi="Arial" w:cs="Arial"/>
              </w:rPr>
            </w:pPr>
          </w:p>
          <w:p w14:paraId="4E7AD229" w14:textId="77777777" w:rsidR="00424ACF" w:rsidRDefault="00424ACF">
            <w:pPr>
              <w:rPr>
                <w:rFonts w:ascii="Arial" w:eastAsia="Arial" w:hAnsi="Arial" w:cs="Arial"/>
              </w:rPr>
            </w:pPr>
          </w:p>
          <w:p w14:paraId="50683557" w14:textId="0F161B2E" w:rsidR="00141EE2" w:rsidRDefault="001F1046" w:rsidP="00141EE2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Baptised? </w:t>
            </w:r>
          </w:p>
          <w:p w14:paraId="67B6DA9B" w14:textId="627E90A5" w:rsidR="009F7954" w:rsidRDefault="001F1046" w:rsidP="00712A9B">
            <w:pPr>
              <w:rPr>
                <w:rFonts w:ascii="Arial Black" w:eastAsia="Arial Black" w:hAnsi="Arial Black" w:cs="Arial Black"/>
                <w:sz w:val="40"/>
                <w:szCs w:val="40"/>
              </w:rPr>
            </w:pPr>
            <w:r>
              <w:rPr>
                <w:rFonts w:ascii="Arial" w:eastAsia="Arial" w:hAnsi="Arial" w:cs="Arial"/>
              </w:rPr>
              <w:t xml:space="preserve">Confirmed? </w:t>
            </w:r>
          </w:p>
        </w:tc>
        <w:tc>
          <w:tcPr>
            <w:tcW w:w="3837" w:type="dxa"/>
            <w:gridSpan w:val="3"/>
          </w:tcPr>
          <w:p w14:paraId="6CED6996" w14:textId="77777777" w:rsidR="009F7954" w:rsidRDefault="001F104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Godparent </w:t>
            </w:r>
            <w:proofErr w:type="gramStart"/>
            <w:r>
              <w:rPr>
                <w:rFonts w:ascii="Arial" w:eastAsia="Arial" w:hAnsi="Arial" w:cs="Arial"/>
              </w:rPr>
              <w:t>2</w:t>
            </w:r>
            <w:proofErr w:type="gramEnd"/>
          </w:p>
          <w:p w14:paraId="06F25A33" w14:textId="77777777" w:rsidR="009F7954" w:rsidRDefault="009F7954">
            <w:pPr>
              <w:rPr>
                <w:rFonts w:ascii="Arial" w:eastAsia="Arial" w:hAnsi="Arial" w:cs="Arial"/>
              </w:rPr>
            </w:pPr>
          </w:p>
          <w:p w14:paraId="438B67B9" w14:textId="77777777" w:rsidR="00F96ED1" w:rsidRDefault="00F96ED1">
            <w:pPr>
              <w:rPr>
                <w:rFonts w:ascii="Arial" w:eastAsia="Arial" w:hAnsi="Arial" w:cs="Arial"/>
              </w:rPr>
            </w:pPr>
          </w:p>
          <w:p w14:paraId="3D27DB5D" w14:textId="77777777" w:rsidR="00424ACF" w:rsidRDefault="00424ACF">
            <w:pPr>
              <w:rPr>
                <w:rFonts w:ascii="Arial" w:eastAsia="Arial" w:hAnsi="Arial" w:cs="Arial"/>
              </w:rPr>
            </w:pPr>
          </w:p>
          <w:p w14:paraId="24914CE6" w14:textId="77777777" w:rsidR="00424ACF" w:rsidRDefault="00424ACF">
            <w:pPr>
              <w:rPr>
                <w:rFonts w:ascii="Arial" w:eastAsia="Arial" w:hAnsi="Arial" w:cs="Arial"/>
              </w:rPr>
            </w:pPr>
          </w:p>
          <w:p w14:paraId="326241BC" w14:textId="26C9500B" w:rsidR="00141EE2" w:rsidRDefault="001F1046" w:rsidP="00141EE2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Baptised? </w:t>
            </w:r>
          </w:p>
          <w:p w14:paraId="7EE22705" w14:textId="71D85395" w:rsidR="009F7954" w:rsidRDefault="001F1046">
            <w:r>
              <w:rPr>
                <w:rFonts w:ascii="Arial" w:eastAsia="Arial" w:hAnsi="Arial" w:cs="Arial"/>
              </w:rPr>
              <w:t xml:space="preserve">Confirmed? </w:t>
            </w:r>
          </w:p>
        </w:tc>
        <w:tc>
          <w:tcPr>
            <w:tcW w:w="3837" w:type="dxa"/>
            <w:gridSpan w:val="2"/>
          </w:tcPr>
          <w:p w14:paraId="44FFF296" w14:textId="77777777" w:rsidR="009F7954" w:rsidRDefault="001F104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Godparent </w:t>
            </w:r>
            <w:proofErr w:type="gramStart"/>
            <w:r>
              <w:rPr>
                <w:rFonts w:ascii="Arial" w:eastAsia="Arial" w:hAnsi="Arial" w:cs="Arial"/>
              </w:rPr>
              <w:t>3</w:t>
            </w:r>
            <w:proofErr w:type="gramEnd"/>
          </w:p>
          <w:p w14:paraId="688A283A" w14:textId="77777777" w:rsidR="00712A9B" w:rsidRDefault="00712A9B">
            <w:pPr>
              <w:rPr>
                <w:rFonts w:ascii="Arial" w:eastAsia="Arial" w:hAnsi="Arial" w:cs="Arial"/>
              </w:rPr>
            </w:pPr>
          </w:p>
          <w:p w14:paraId="3B67738A" w14:textId="77777777" w:rsidR="00F96ED1" w:rsidRDefault="00F96ED1">
            <w:pPr>
              <w:rPr>
                <w:rFonts w:ascii="Arial" w:eastAsia="Arial" w:hAnsi="Arial" w:cs="Arial"/>
              </w:rPr>
            </w:pPr>
          </w:p>
          <w:p w14:paraId="44B837E6" w14:textId="77777777" w:rsidR="00424ACF" w:rsidRDefault="00424ACF">
            <w:pPr>
              <w:rPr>
                <w:rFonts w:ascii="Arial" w:eastAsia="Arial" w:hAnsi="Arial" w:cs="Arial"/>
              </w:rPr>
            </w:pPr>
          </w:p>
          <w:p w14:paraId="2F60BA6D" w14:textId="77777777" w:rsidR="00424ACF" w:rsidRDefault="00424ACF">
            <w:pPr>
              <w:rPr>
                <w:rFonts w:ascii="Arial" w:eastAsia="Arial" w:hAnsi="Arial" w:cs="Arial"/>
              </w:rPr>
            </w:pPr>
          </w:p>
          <w:p w14:paraId="3C314B62" w14:textId="4056E5F8" w:rsidR="00141EE2" w:rsidRDefault="001F1046" w:rsidP="00141EE2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Baptised?</w:t>
            </w:r>
            <w:r w:rsidR="00141EE2">
              <w:rPr>
                <w:rFonts w:ascii="Arial" w:eastAsia="Arial" w:hAnsi="Arial" w:cs="Arial"/>
              </w:rPr>
              <w:t xml:space="preserve"> </w:t>
            </w:r>
          </w:p>
          <w:p w14:paraId="419E9A2F" w14:textId="6C1EC8C4" w:rsidR="009F7954" w:rsidRDefault="001F1046">
            <w:r>
              <w:rPr>
                <w:rFonts w:ascii="Arial" w:eastAsia="Arial" w:hAnsi="Arial" w:cs="Arial"/>
              </w:rPr>
              <w:t xml:space="preserve">Confirmed? </w:t>
            </w:r>
          </w:p>
        </w:tc>
        <w:tc>
          <w:tcPr>
            <w:tcW w:w="3837" w:type="dxa"/>
          </w:tcPr>
          <w:p w14:paraId="7C8DDB55" w14:textId="77777777" w:rsidR="009F7954" w:rsidRDefault="001F104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Godparent </w:t>
            </w:r>
            <w:proofErr w:type="gramStart"/>
            <w:r>
              <w:rPr>
                <w:rFonts w:ascii="Arial" w:eastAsia="Arial" w:hAnsi="Arial" w:cs="Arial"/>
              </w:rPr>
              <w:t>4</w:t>
            </w:r>
            <w:proofErr w:type="gramEnd"/>
          </w:p>
          <w:p w14:paraId="6924390C" w14:textId="365D03BB" w:rsidR="009F7954" w:rsidRDefault="009F7954">
            <w:pPr>
              <w:rPr>
                <w:rFonts w:ascii="Arial" w:eastAsia="Arial" w:hAnsi="Arial" w:cs="Arial"/>
              </w:rPr>
            </w:pPr>
          </w:p>
          <w:p w14:paraId="2B0A01F7" w14:textId="77777777" w:rsidR="00424ACF" w:rsidRDefault="00424ACF">
            <w:pPr>
              <w:rPr>
                <w:rFonts w:ascii="Arial" w:eastAsia="Arial" w:hAnsi="Arial" w:cs="Arial"/>
              </w:rPr>
            </w:pPr>
          </w:p>
          <w:p w14:paraId="002BC962" w14:textId="77777777" w:rsidR="00424ACF" w:rsidRDefault="00424ACF">
            <w:pPr>
              <w:rPr>
                <w:rFonts w:ascii="Arial" w:eastAsia="Arial" w:hAnsi="Arial" w:cs="Arial"/>
              </w:rPr>
            </w:pPr>
          </w:p>
          <w:p w14:paraId="144EBA7A" w14:textId="77777777" w:rsidR="00712A9B" w:rsidRDefault="00712A9B">
            <w:pPr>
              <w:rPr>
                <w:rFonts w:ascii="Arial" w:eastAsia="Arial" w:hAnsi="Arial" w:cs="Arial"/>
              </w:rPr>
            </w:pPr>
          </w:p>
          <w:p w14:paraId="05E74145" w14:textId="5E48B7B8" w:rsidR="00141EE2" w:rsidRDefault="001F1046" w:rsidP="00141EE2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Baptised? </w:t>
            </w:r>
          </w:p>
          <w:p w14:paraId="18492574" w14:textId="4A2AA906" w:rsidR="009F7954" w:rsidRDefault="001F1046" w:rsidP="00712A9B">
            <w:r>
              <w:rPr>
                <w:rFonts w:ascii="Arial" w:eastAsia="Arial" w:hAnsi="Arial" w:cs="Arial"/>
              </w:rPr>
              <w:t>Confirmed?</w:t>
            </w:r>
          </w:p>
        </w:tc>
      </w:tr>
    </w:tbl>
    <w:p w14:paraId="78C74736" w14:textId="77777777" w:rsidR="001F1046" w:rsidRDefault="001F1046" w:rsidP="00712A9B">
      <w:pPr>
        <w:spacing w:after="0"/>
        <w:jc w:val="center"/>
        <w:rPr>
          <w:rFonts w:ascii="Arial Black" w:eastAsia="Arial Black" w:hAnsi="Arial Black" w:cs="Arial Black"/>
          <w:sz w:val="28"/>
          <w:szCs w:val="28"/>
        </w:rPr>
      </w:pPr>
    </w:p>
    <w:p w14:paraId="46464754" w14:textId="77777777" w:rsidR="005F6B9C" w:rsidRDefault="005F6B9C" w:rsidP="00712A9B">
      <w:pPr>
        <w:spacing w:after="0"/>
        <w:jc w:val="center"/>
        <w:rPr>
          <w:rFonts w:ascii="Arial Black" w:eastAsia="Arial Black" w:hAnsi="Arial Black" w:cs="Arial Black"/>
          <w:sz w:val="28"/>
          <w:szCs w:val="28"/>
        </w:rPr>
      </w:pPr>
    </w:p>
    <w:p w14:paraId="60593AE1" w14:textId="112B4446" w:rsidR="009F7954" w:rsidRDefault="001F1046" w:rsidP="00712A9B">
      <w:pPr>
        <w:spacing w:after="0"/>
        <w:jc w:val="center"/>
        <w:rPr>
          <w:rFonts w:ascii="Arial Black" w:eastAsia="Arial Black" w:hAnsi="Arial Black" w:cs="Arial Black"/>
          <w:sz w:val="28"/>
          <w:szCs w:val="28"/>
          <w:highlight w:val="cyan"/>
        </w:rPr>
      </w:pPr>
      <w:r w:rsidRPr="00F96ED1">
        <w:rPr>
          <w:rFonts w:ascii="Arial Black" w:eastAsia="Arial Black" w:hAnsi="Arial Black" w:cs="Arial Black"/>
          <w:sz w:val="36"/>
          <w:szCs w:val="36"/>
        </w:rPr>
        <w:t xml:space="preserve">There is no charge for </w:t>
      </w:r>
      <w:r w:rsidR="00712A9B" w:rsidRPr="00F96ED1">
        <w:rPr>
          <w:rFonts w:ascii="Arial Black" w:eastAsia="Arial Black" w:hAnsi="Arial Black" w:cs="Arial Black"/>
          <w:sz w:val="36"/>
          <w:szCs w:val="36"/>
        </w:rPr>
        <w:t>a Baptism</w:t>
      </w:r>
      <w:r w:rsidRPr="00F96ED1">
        <w:rPr>
          <w:rFonts w:ascii="Arial Black" w:eastAsia="Arial Black" w:hAnsi="Arial Black" w:cs="Arial Black"/>
          <w:sz w:val="36"/>
          <w:szCs w:val="36"/>
        </w:rPr>
        <w:t xml:space="preserve"> service </w:t>
      </w:r>
    </w:p>
    <w:p w14:paraId="5A34AB85" w14:textId="77777777" w:rsidR="009F7954" w:rsidRDefault="009F7954">
      <w:pPr>
        <w:spacing w:after="0"/>
        <w:jc w:val="center"/>
        <w:rPr>
          <w:rFonts w:ascii="Arial Black" w:eastAsia="Arial Black" w:hAnsi="Arial Black" w:cs="Arial Black"/>
          <w:sz w:val="28"/>
          <w:szCs w:val="28"/>
        </w:rPr>
      </w:pPr>
    </w:p>
    <w:p w14:paraId="31A4E8BB" w14:textId="10883FA8" w:rsidR="009F7954" w:rsidRPr="00F96ED1" w:rsidRDefault="001F1046">
      <w:pPr>
        <w:shd w:val="clear" w:color="auto" w:fill="FFFFFF"/>
        <w:spacing w:after="0"/>
        <w:rPr>
          <w:rFonts w:ascii="Helvetica Neue" w:eastAsia="Helvetica Neue" w:hAnsi="Helvetica Neue" w:cs="Helvetica Neue"/>
          <w:b/>
          <w:color w:val="222222"/>
          <w:sz w:val="28"/>
          <w:szCs w:val="28"/>
        </w:rPr>
      </w:pPr>
      <w:r w:rsidRPr="00F96ED1">
        <w:rPr>
          <w:rFonts w:ascii="Helvetica Neue" w:eastAsia="Helvetica Neue" w:hAnsi="Helvetica Neue" w:cs="Helvetica Neue"/>
          <w:b/>
          <w:color w:val="222222"/>
          <w:sz w:val="28"/>
          <w:szCs w:val="28"/>
        </w:rPr>
        <w:t>TERMS AND CONDITIONS OF BOOKING A BAPTISM</w:t>
      </w:r>
    </w:p>
    <w:p w14:paraId="1E81187D" w14:textId="77777777" w:rsidR="009F7954" w:rsidRPr="00F96ED1" w:rsidRDefault="009F7954">
      <w:pPr>
        <w:shd w:val="clear" w:color="auto" w:fill="FFFFFF"/>
        <w:spacing w:after="0"/>
        <w:rPr>
          <w:rFonts w:ascii="Helvetica Neue" w:eastAsia="Helvetica Neue" w:hAnsi="Helvetica Neue" w:cs="Helvetica Neue"/>
          <w:color w:val="222222"/>
          <w:sz w:val="34"/>
          <w:szCs w:val="34"/>
        </w:rPr>
      </w:pPr>
    </w:p>
    <w:p w14:paraId="599542FC" w14:textId="77777777" w:rsidR="009F7954" w:rsidRPr="00F96ED1" w:rsidRDefault="001F104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rPr>
          <w:color w:val="222222"/>
          <w:sz w:val="28"/>
          <w:szCs w:val="28"/>
        </w:rPr>
      </w:pPr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There is no maximum number of </w:t>
      </w:r>
      <w:proofErr w:type="gramStart"/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>Godparents</w:t>
      </w:r>
      <w:proofErr w:type="gramEnd"/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but we recommend no more than </w:t>
      </w:r>
      <w:proofErr w:type="gramStart"/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>4</w:t>
      </w:r>
      <w:proofErr w:type="gramEnd"/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. </w:t>
      </w:r>
      <w:r w:rsidRPr="00F96ED1">
        <w:rPr>
          <w:rFonts w:ascii="Helvetica Neue" w:eastAsia="Helvetica Neue" w:hAnsi="Helvetica Neue" w:cs="Helvetica Neue"/>
          <w:b/>
          <w:color w:val="222222"/>
          <w:sz w:val="28"/>
          <w:szCs w:val="28"/>
        </w:rPr>
        <w:t xml:space="preserve">ALL </w:t>
      </w:r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>must have been baptised with water.</w:t>
      </w:r>
    </w:p>
    <w:p w14:paraId="4E3793A4" w14:textId="77777777" w:rsidR="009F7954" w:rsidRPr="00F96ED1" w:rsidRDefault="009F7954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left="720"/>
        <w:rPr>
          <w:rFonts w:ascii="Helvetica Neue" w:eastAsia="Helvetica Neue" w:hAnsi="Helvetica Neue" w:cs="Helvetica Neue"/>
          <w:color w:val="222222"/>
          <w:sz w:val="28"/>
          <w:szCs w:val="28"/>
        </w:rPr>
      </w:pPr>
    </w:p>
    <w:p w14:paraId="4527C91A" w14:textId="5A7E4952" w:rsidR="009F7954" w:rsidRPr="00F96ED1" w:rsidRDefault="001F104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rPr>
          <w:color w:val="222222"/>
          <w:sz w:val="28"/>
          <w:szCs w:val="28"/>
        </w:rPr>
      </w:pPr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>If either one or both parents</w:t>
      </w:r>
      <w:r w:rsidR="00F96ED1"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>/carers</w:t>
      </w:r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are not baptised this c</w:t>
      </w:r>
      <w:r w:rsidR="00F96ED1"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>an</w:t>
      </w:r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</w:t>
      </w:r>
      <w:proofErr w:type="gramStart"/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>be arranged</w:t>
      </w:r>
      <w:proofErr w:type="gramEnd"/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prior to the baptism or at the same time as the child’s baptism.</w:t>
      </w:r>
    </w:p>
    <w:p w14:paraId="7AA2B930" w14:textId="77777777" w:rsidR="009F7954" w:rsidRPr="00F96ED1" w:rsidRDefault="009F7954">
      <w:pPr>
        <w:shd w:val="clear" w:color="auto" w:fill="FFFFFF"/>
        <w:spacing w:after="0"/>
        <w:rPr>
          <w:rFonts w:ascii="Helvetica Neue" w:eastAsia="Helvetica Neue" w:hAnsi="Helvetica Neue" w:cs="Helvetica Neue"/>
          <w:color w:val="222222"/>
          <w:sz w:val="28"/>
          <w:szCs w:val="28"/>
        </w:rPr>
      </w:pPr>
    </w:p>
    <w:p w14:paraId="4FA75F72" w14:textId="65312578" w:rsidR="009F7954" w:rsidRPr="00F96ED1" w:rsidRDefault="001F104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rPr>
          <w:color w:val="222222"/>
          <w:sz w:val="28"/>
          <w:szCs w:val="28"/>
        </w:rPr>
      </w:pPr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Once the date </w:t>
      </w:r>
      <w:proofErr w:type="gramStart"/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>is booked</w:t>
      </w:r>
      <w:proofErr w:type="gramEnd"/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a member of our </w:t>
      </w:r>
      <w:r w:rsidR="00F96ED1"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>parish</w:t>
      </w:r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will contact you and arrange a convenient date to meet you before the Baptism takes place</w:t>
      </w:r>
      <w:proofErr w:type="gramStart"/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.  </w:t>
      </w:r>
      <w:proofErr w:type="gramEnd"/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This meeting </w:t>
      </w:r>
      <w:r w:rsidR="00F96ED1"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>will usually be</w:t>
      </w:r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in church after </w:t>
      </w:r>
      <w:r w:rsidR="00F96ED1"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>our</w:t>
      </w:r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</w:t>
      </w:r>
      <w:r w:rsidR="00F96ED1"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>11</w:t>
      </w:r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>.</w:t>
      </w:r>
      <w:r w:rsidR="00F96ED1"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>00</w:t>
      </w:r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>am church on a Sunday</w:t>
      </w:r>
      <w:r w:rsidR="00F96ED1"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>. T</w:t>
      </w:r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his is an important part of preparation for Baptism, a chance to familiarise yourselves with the service and ask any questions you may have. </w:t>
      </w:r>
    </w:p>
    <w:p w14:paraId="63057FBD" w14:textId="77777777" w:rsidR="009F7954" w:rsidRPr="00F96ED1" w:rsidRDefault="009F7954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Helvetica Neue" w:eastAsia="Helvetica Neue" w:hAnsi="Helvetica Neue" w:cs="Helvetica Neue"/>
          <w:color w:val="222222"/>
          <w:sz w:val="28"/>
          <w:szCs w:val="28"/>
        </w:rPr>
      </w:pPr>
    </w:p>
    <w:p w14:paraId="65026201" w14:textId="77777777" w:rsidR="009F7954" w:rsidRPr="00F96ED1" w:rsidRDefault="001F104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rPr>
          <w:color w:val="222222"/>
          <w:sz w:val="28"/>
          <w:szCs w:val="28"/>
        </w:rPr>
      </w:pPr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Once the date has </w:t>
      </w:r>
      <w:proofErr w:type="gramStart"/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>been confirmed</w:t>
      </w:r>
      <w:proofErr w:type="gramEnd"/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it is unable to </w:t>
      </w:r>
      <w:proofErr w:type="gramStart"/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>be changed</w:t>
      </w:r>
      <w:proofErr w:type="gramEnd"/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unless there are exceptional circumstances</w:t>
      </w:r>
    </w:p>
    <w:p w14:paraId="2776B33B" w14:textId="77777777" w:rsidR="009F7954" w:rsidRPr="00F96ED1" w:rsidRDefault="009F7954">
      <w:pPr>
        <w:shd w:val="clear" w:color="auto" w:fill="FFFFFF"/>
        <w:spacing w:after="120"/>
        <w:rPr>
          <w:rFonts w:ascii="Helvetica Neue" w:eastAsia="Helvetica Neue" w:hAnsi="Helvetica Neue" w:cs="Helvetica Neue"/>
          <w:color w:val="222222"/>
          <w:sz w:val="28"/>
          <w:szCs w:val="28"/>
        </w:rPr>
      </w:pPr>
    </w:p>
    <w:p w14:paraId="0FC6A35F" w14:textId="77777777" w:rsidR="009F7954" w:rsidRPr="00F96ED1" w:rsidRDefault="001F1046">
      <w:pPr>
        <w:shd w:val="clear" w:color="auto" w:fill="FFFFFF"/>
        <w:spacing w:after="0"/>
        <w:rPr>
          <w:rFonts w:ascii="Helvetica Neue" w:eastAsia="Helvetica Neue" w:hAnsi="Helvetica Neue" w:cs="Helvetica Neue"/>
          <w:color w:val="222222"/>
          <w:sz w:val="28"/>
          <w:szCs w:val="28"/>
        </w:rPr>
      </w:pPr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     I confirm I have read the above terms and conditions and wish to book the Baptism detailed overleaf. </w:t>
      </w:r>
    </w:p>
    <w:p w14:paraId="52762B2F" w14:textId="77777777" w:rsidR="009F7954" w:rsidRPr="00F96ED1" w:rsidRDefault="009F7954">
      <w:pPr>
        <w:shd w:val="clear" w:color="auto" w:fill="FFFFFF"/>
        <w:spacing w:after="0"/>
        <w:rPr>
          <w:rFonts w:ascii="Helvetica Neue" w:eastAsia="Helvetica Neue" w:hAnsi="Helvetica Neue" w:cs="Helvetica Neue"/>
          <w:color w:val="222222"/>
          <w:sz w:val="30"/>
          <w:szCs w:val="30"/>
        </w:rPr>
      </w:pPr>
    </w:p>
    <w:p w14:paraId="1A638258" w14:textId="0492480D" w:rsidR="009F7954" w:rsidRDefault="001F1046">
      <w:pPr>
        <w:shd w:val="clear" w:color="auto" w:fill="FFFFFF"/>
        <w:spacing w:after="0"/>
        <w:rPr>
          <w:rFonts w:ascii="Helvetica Neue" w:eastAsia="Helvetica Neue" w:hAnsi="Helvetica Neue" w:cs="Helvetica Neue"/>
          <w:color w:val="222222"/>
          <w:sz w:val="28"/>
          <w:szCs w:val="28"/>
        </w:rPr>
      </w:pPr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     Signed Parent/</w:t>
      </w:r>
      <w:proofErr w:type="gramStart"/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Carer </w:t>
      </w:r>
      <w:r w:rsidR="00880DAA"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1</w:t>
      </w:r>
      <w:proofErr w:type="gramEnd"/>
      <w:r w:rsidR="00880DAA"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 </w:t>
      </w:r>
      <w:r w:rsidR="00F96ED1"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         </w:t>
      </w:r>
      <w:r w:rsidR="00880DAA"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</w:t>
      </w:r>
      <w:r w:rsidR="00F96ED1">
        <w:rPr>
          <w:rFonts w:ascii="Helvetica Neue" w:eastAsia="Helvetica Neue" w:hAnsi="Helvetica Neue" w:cs="Helvetica Neue"/>
          <w:color w:val="222222"/>
          <w:sz w:val="28"/>
          <w:szCs w:val="28"/>
        </w:rPr>
        <w:tab/>
      </w:r>
      <w:r w:rsidR="00F96ED1">
        <w:rPr>
          <w:rFonts w:ascii="Helvetica Neue" w:eastAsia="Helvetica Neue" w:hAnsi="Helvetica Neue" w:cs="Helvetica Neue"/>
          <w:color w:val="222222"/>
          <w:sz w:val="28"/>
          <w:szCs w:val="28"/>
        </w:rPr>
        <w:tab/>
      </w:r>
      <w:r w:rsidR="00880DAA"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  </w:t>
      </w:r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 Parent/Carer 2</w:t>
      </w:r>
      <w:r w:rsidR="00880DAA"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 </w:t>
      </w:r>
      <w:r w:rsidR="00F96ED1"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            </w:t>
      </w:r>
      <w:r w:rsidR="00F96ED1">
        <w:rPr>
          <w:rFonts w:ascii="Helvetica Neue" w:eastAsia="Helvetica Neue" w:hAnsi="Helvetica Neue" w:cs="Helvetica Neue"/>
          <w:color w:val="222222"/>
          <w:sz w:val="28"/>
          <w:szCs w:val="28"/>
        </w:rPr>
        <w:tab/>
      </w:r>
      <w:r w:rsidR="00F96ED1"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             </w:t>
      </w:r>
      <w:r w:rsidR="00880DAA"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     </w:t>
      </w:r>
      <w:r w:rsidR="00712A9B"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</w:t>
      </w:r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>Date</w:t>
      </w:r>
      <w:r w:rsidR="00F96ED1"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>:</w:t>
      </w:r>
    </w:p>
    <w:p w14:paraId="6A8BC682" w14:textId="77777777" w:rsidR="00F96ED1" w:rsidRDefault="00F96ED1">
      <w:pPr>
        <w:shd w:val="clear" w:color="auto" w:fill="FFFFFF"/>
        <w:spacing w:after="0"/>
        <w:rPr>
          <w:rFonts w:ascii="Helvetica Neue" w:eastAsia="Helvetica Neue" w:hAnsi="Helvetica Neue" w:cs="Helvetica Neue"/>
          <w:color w:val="222222"/>
          <w:sz w:val="28"/>
          <w:szCs w:val="28"/>
        </w:rPr>
      </w:pPr>
    </w:p>
    <w:p w14:paraId="56DFA342" w14:textId="77777777" w:rsidR="00F96ED1" w:rsidRDefault="00F96ED1">
      <w:pPr>
        <w:shd w:val="clear" w:color="auto" w:fill="FFFFFF"/>
        <w:spacing w:after="0"/>
        <w:rPr>
          <w:rFonts w:ascii="Helvetica Neue" w:eastAsia="Helvetica Neue" w:hAnsi="Helvetica Neue" w:cs="Helvetica Neue"/>
          <w:color w:val="222222"/>
          <w:sz w:val="28"/>
          <w:szCs w:val="28"/>
        </w:rPr>
      </w:pPr>
    </w:p>
    <w:p w14:paraId="42986E82" w14:textId="77777777" w:rsidR="00F96ED1" w:rsidRPr="00F96ED1" w:rsidRDefault="00F96ED1">
      <w:pPr>
        <w:shd w:val="clear" w:color="auto" w:fill="FFFFFF"/>
        <w:spacing w:after="0"/>
        <w:rPr>
          <w:rFonts w:ascii="Helvetica Neue" w:eastAsia="Helvetica Neue" w:hAnsi="Helvetica Neue" w:cs="Helvetica Neue"/>
          <w:color w:val="222222"/>
          <w:sz w:val="28"/>
          <w:szCs w:val="28"/>
        </w:rPr>
      </w:pPr>
    </w:p>
    <w:p w14:paraId="768C1C64" w14:textId="3C0C0943" w:rsidR="009F7954" w:rsidRPr="00F96ED1" w:rsidRDefault="009F7954">
      <w:pPr>
        <w:shd w:val="clear" w:color="auto" w:fill="FFFFFF"/>
        <w:spacing w:after="0"/>
        <w:rPr>
          <w:rFonts w:ascii="Helvetica Neue" w:eastAsia="Helvetica Neue" w:hAnsi="Helvetica Neue" w:cs="Helvetica Neue"/>
          <w:color w:val="222222"/>
          <w:sz w:val="28"/>
          <w:szCs w:val="28"/>
        </w:rPr>
      </w:pPr>
    </w:p>
    <w:p w14:paraId="782A31E5" w14:textId="34CC2DD3" w:rsidR="009F7954" w:rsidRPr="00F96ED1" w:rsidRDefault="00F96ED1">
      <w:pPr>
        <w:shd w:val="clear" w:color="auto" w:fill="FFFFFF"/>
        <w:spacing w:after="0"/>
        <w:rPr>
          <w:rFonts w:ascii="Helvetica Neue" w:eastAsia="Helvetica Neue" w:hAnsi="Helvetica Neue" w:cs="Helvetica Neue"/>
          <w:b/>
          <w:color w:val="222222"/>
          <w:sz w:val="28"/>
          <w:szCs w:val="28"/>
        </w:rPr>
      </w:pPr>
      <w:r w:rsidRPr="00F96ED1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1F1B12DC" wp14:editId="5125850D">
                <wp:simplePos x="0" y="0"/>
                <wp:positionH relativeFrom="column">
                  <wp:posOffset>8206740</wp:posOffset>
                </wp:positionH>
                <wp:positionV relativeFrom="paragraph">
                  <wp:posOffset>6985</wp:posOffset>
                </wp:positionV>
                <wp:extent cx="388620" cy="275590"/>
                <wp:effectExtent l="0" t="0" r="11430" b="10160"/>
                <wp:wrapSquare wrapText="bothSides" distT="0" distB="0" distL="114300" distR="114300"/>
                <wp:docPr id="1637341810" name="Freeform: Shape 16373418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620" cy="2755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55905" h="209550" extrusionOk="0">
                              <a:moveTo>
                                <a:pt x="0" y="0"/>
                              </a:moveTo>
                              <a:lnTo>
                                <a:pt x="0" y="209550"/>
                              </a:lnTo>
                              <a:lnTo>
                                <a:pt x="255905" y="209550"/>
                              </a:lnTo>
                              <a:lnTo>
                                <a:pt x="25590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F87876D" w14:textId="77777777" w:rsidR="00F96ED1" w:rsidRDefault="00F96ED1" w:rsidP="00F96ED1">
                            <w:pPr>
                              <w:jc w:val="both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114300" tIns="45700" rIns="114300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1B12DC" id="Freeform: Shape 1637341810" o:spid="_x0000_s1026" style="position:absolute;margin-left:646.2pt;margin-top:.55pt;width:30.6pt;height:21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55905,2095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" adj="-11796480,,5400" path="m,l,209550r255905,l255905,,,xe" strokeweight="1pt">
                <v:stroke startarrowwidth="narrow" startarrowlength="short" endarrowwidth="narrow" endarrowlength="short" miterlimit="5243f" joinstyle="miter"/>
                <v:formulas/>
                <v:path arrowok="t" o:extrusionok="f" o:connecttype="custom" textboxrect="0,0,255905,209550"/>
                <v:textbox inset="9pt,1.2694mm,9pt,1.2694mm">
                  <w:txbxContent>
                    <w:p w14:paraId="7F87876D" w14:textId="77777777" w:rsidR="00F96ED1" w:rsidRDefault="00F96ED1" w:rsidP="00F96ED1">
                      <w:pPr>
                        <w:jc w:val="both"/>
                        <w:textDirection w:val="btL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F1046"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     I confirm I give permission for </w:t>
      </w:r>
      <w:r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>St Oswald’s</w:t>
      </w:r>
      <w:r w:rsidR="001F1046" w:rsidRPr="00F96ED1">
        <w:rPr>
          <w:rFonts w:ascii="Helvetica Neue" w:eastAsia="Helvetica Neue" w:hAnsi="Helvetica Neue" w:cs="Helvetica Neue"/>
          <w:color w:val="222222"/>
          <w:sz w:val="28"/>
          <w:szCs w:val="28"/>
        </w:rPr>
        <w:t xml:space="preserve"> Church to use photos from the Baptism on social media. </w:t>
      </w:r>
    </w:p>
    <w:p w14:paraId="308972D9" w14:textId="77777777" w:rsidR="00712A9B" w:rsidRPr="00F96ED1" w:rsidRDefault="00712A9B">
      <w:pPr>
        <w:shd w:val="clear" w:color="auto" w:fill="FFFFFF"/>
        <w:spacing w:after="0"/>
        <w:rPr>
          <w:rFonts w:ascii="Helvetica Neue" w:eastAsia="Helvetica Neue" w:hAnsi="Helvetica Neue" w:cs="Helvetica Neue"/>
          <w:b/>
          <w:color w:val="222222"/>
          <w:sz w:val="28"/>
          <w:szCs w:val="28"/>
        </w:rPr>
      </w:pPr>
    </w:p>
    <w:p w14:paraId="05C90AEB" w14:textId="77777777" w:rsidR="009F7954" w:rsidRPr="00F96ED1" w:rsidRDefault="001F1046">
      <w:pPr>
        <w:shd w:val="clear" w:color="auto" w:fill="FFFFFF"/>
        <w:spacing w:after="0"/>
        <w:rPr>
          <w:rFonts w:ascii="Helvetica Neue" w:eastAsia="Helvetica Neue" w:hAnsi="Helvetica Neue" w:cs="Helvetica Neue"/>
          <w:color w:val="222222"/>
          <w:sz w:val="30"/>
          <w:szCs w:val="30"/>
        </w:rPr>
      </w:pPr>
      <w:r w:rsidRPr="00F96ED1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03084F7A" wp14:editId="2991989A">
                <wp:simplePos x="0" y="0"/>
                <wp:positionH relativeFrom="column">
                  <wp:posOffset>38735</wp:posOffset>
                </wp:positionH>
                <wp:positionV relativeFrom="paragraph">
                  <wp:posOffset>123825</wp:posOffset>
                </wp:positionV>
                <wp:extent cx="388620" cy="275590"/>
                <wp:effectExtent l="0" t="0" r="11430" b="10160"/>
                <wp:wrapSquare wrapText="bothSides" distT="0" distB="0" distL="114300" distR="114300"/>
                <wp:docPr id="1" name="Freeform: 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620" cy="2755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55905" h="209550" extrusionOk="0">
                              <a:moveTo>
                                <a:pt x="0" y="0"/>
                              </a:moveTo>
                              <a:lnTo>
                                <a:pt x="0" y="209550"/>
                              </a:lnTo>
                              <a:lnTo>
                                <a:pt x="255905" y="209550"/>
                              </a:lnTo>
                              <a:lnTo>
                                <a:pt x="25590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3D2566D" w14:textId="77777777" w:rsidR="009F7954" w:rsidRDefault="009F7954">
                            <w:pPr>
                              <w:jc w:val="both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114300" tIns="45700" rIns="114300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84F7A" id="Freeform: Shape 1" o:spid="_x0000_s1026" style="position:absolute;margin-left:3.05pt;margin-top:9.75pt;width:30.6pt;height:21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55905,2095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" adj="-11796480,,5400" path="m,l,209550r255905,l255905,,,xe" strokeweight="1pt">
                <v:stroke startarrowwidth="narrow" startarrowlength="short" endarrowwidth="narrow" endarrowlength="short" miterlimit="5243f" joinstyle="miter"/>
                <v:formulas/>
                <v:path arrowok="t" o:extrusionok="f" o:connecttype="custom" textboxrect="0,0,255905,209550"/>
                <v:textbox inset="9pt,1.2694mm,9pt,1.2694mm">
                  <w:txbxContent>
                    <w:p w14:paraId="03D2566D" w14:textId="77777777" w:rsidR="009F7954" w:rsidRDefault="009F7954">
                      <w:pPr>
                        <w:jc w:val="both"/>
                        <w:textDirection w:val="btL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CB47C11" w14:textId="304B1AF9" w:rsidR="009F7954" w:rsidRPr="00F96ED1" w:rsidRDefault="001F1046">
      <w:pPr>
        <w:shd w:val="clear" w:color="auto" w:fill="FFFFFF"/>
        <w:spacing w:after="0"/>
        <w:rPr>
          <w:rFonts w:ascii="Helvetica Neue" w:eastAsia="Helvetica Neue" w:hAnsi="Helvetica Neue" w:cs="Helvetica Neue"/>
          <w:color w:val="222222"/>
          <w:sz w:val="26"/>
          <w:szCs w:val="26"/>
        </w:rPr>
      </w:pPr>
      <w:r w:rsidRPr="00F96ED1">
        <w:rPr>
          <w:rFonts w:ascii="Helvetica Neue" w:eastAsia="Helvetica Neue" w:hAnsi="Helvetica Neue" w:cs="Helvetica Neue"/>
          <w:color w:val="222222"/>
          <w:sz w:val="26"/>
          <w:szCs w:val="26"/>
        </w:rPr>
        <w:t xml:space="preserve">Please tick this box if you would prefer </w:t>
      </w:r>
      <w:r w:rsidRPr="00F96ED1">
        <w:rPr>
          <w:rFonts w:ascii="Helvetica Neue" w:eastAsia="Helvetica Neue" w:hAnsi="Helvetica Neue" w:cs="Helvetica Neue"/>
          <w:b/>
          <w:color w:val="222222"/>
          <w:sz w:val="26"/>
          <w:szCs w:val="26"/>
        </w:rPr>
        <w:t xml:space="preserve">NOT </w:t>
      </w:r>
      <w:r w:rsidRPr="00F96ED1">
        <w:rPr>
          <w:rFonts w:ascii="Helvetica Neue" w:eastAsia="Helvetica Neue" w:hAnsi="Helvetica Neue" w:cs="Helvetica Neue"/>
          <w:color w:val="222222"/>
          <w:sz w:val="26"/>
          <w:szCs w:val="26"/>
        </w:rPr>
        <w:t>to receive relevant correspondence from us (i.e.</w:t>
      </w:r>
      <w:r w:rsidR="00836753">
        <w:rPr>
          <w:rFonts w:ascii="Helvetica Neue" w:eastAsia="Helvetica Neue" w:hAnsi="Helvetica Neue" w:cs="Helvetica Neue"/>
          <w:color w:val="222222"/>
          <w:sz w:val="26"/>
          <w:szCs w:val="26"/>
        </w:rPr>
        <w:t xml:space="preserve"> </w:t>
      </w:r>
      <w:r w:rsidRPr="00F96ED1">
        <w:rPr>
          <w:rFonts w:ascii="Helvetica Neue" w:eastAsia="Helvetica Neue" w:hAnsi="Helvetica Neue" w:cs="Helvetica Neue"/>
          <w:color w:val="222222"/>
          <w:sz w:val="26"/>
          <w:szCs w:val="26"/>
        </w:rPr>
        <w:t>invites to child friendly services</w:t>
      </w:r>
      <w:r w:rsidR="00F96ED1" w:rsidRPr="00F96ED1">
        <w:rPr>
          <w:rFonts w:ascii="Helvetica Neue" w:eastAsia="Helvetica Neue" w:hAnsi="Helvetica Neue" w:cs="Helvetica Neue"/>
          <w:color w:val="222222"/>
          <w:sz w:val="26"/>
          <w:szCs w:val="26"/>
        </w:rPr>
        <w:t xml:space="preserve"> or </w:t>
      </w:r>
      <w:proofErr w:type="gramStart"/>
      <w:r w:rsidR="00F96ED1" w:rsidRPr="00F96ED1">
        <w:rPr>
          <w:rFonts w:ascii="Helvetica Neue" w:eastAsia="Helvetica Neue" w:hAnsi="Helvetica Neue" w:cs="Helvetica Neue"/>
          <w:color w:val="222222"/>
          <w:sz w:val="26"/>
          <w:szCs w:val="26"/>
        </w:rPr>
        <w:t>special events</w:t>
      </w:r>
      <w:proofErr w:type="gramEnd"/>
      <w:r w:rsidRPr="00F96ED1">
        <w:rPr>
          <w:rFonts w:ascii="Helvetica Neue" w:eastAsia="Helvetica Neue" w:hAnsi="Helvetica Neue" w:cs="Helvetica Neue"/>
          <w:color w:val="222222"/>
          <w:sz w:val="26"/>
          <w:szCs w:val="26"/>
        </w:rPr>
        <w:t xml:space="preserve">). </w:t>
      </w:r>
    </w:p>
    <w:sectPr w:rsidR="009F7954" w:rsidRPr="00F96ED1" w:rsidSect="00151DF9">
      <w:pgSz w:w="16834" w:h="11904" w:orient="landscape"/>
      <w:pgMar w:top="567" w:right="851" w:bottom="851" w:left="851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 Neue">
    <w:altName w:val="Arial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1FC30E6"/>
    <w:multiLevelType w:val="multilevel"/>
    <w:tmpl w:val="6476A38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8621658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NzAxNDK0sDQxMDRV0lEKTi0uzszPAykwrAUAFSxACiwAAAA="/>
  </w:docVars>
  <w:rsids>
    <w:rsidRoot w:val="009F7954"/>
    <w:rsid w:val="000305A6"/>
    <w:rsid w:val="000721D0"/>
    <w:rsid w:val="000A3835"/>
    <w:rsid w:val="00141EE2"/>
    <w:rsid w:val="00151DF9"/>
    <w:rsid w:val="00154748"/>
    <w:rsid w:val="00167643"/>
    <w:rsid w:val="00183A80"/>
    <w:rsid w:val="001D392B"/>
    <w:rsid w:val="001F1046"/>
    <w:rsid w:val="0023492F"/>
    <w:rsid w:val="003016F4"/>
    <w:rsid w:val="00324146"/>
    <w:rsid w:val="00395ACD"/>
    <w:rsid w:val="003D366E"/>
    <w:rsid w:val="003F4C85"/>
    <w:rsid w:val="00424ACF"/>
    <w:rsid w:val="00433517"/>
    <w:rsid w:val="00494B13"/>
    <w:rsid w:val="004D3173"/>
    <w:rsid w:val="004E3B12"/>
    <w:rsid w:val="00520F2B"/>
    <w:rsid w:val="00561F98"/>
    <w:rsid w:val="005B6C11"/>
    <w:rsid w:val="005F6B9C"/>
    <w:rsid w:val="00644C4E"/>
    <w:rsid w:val="0068783B"/>
    <w:rsid w:val="00712A9B"/>
    <w:rsid w:val="00742EEA"/>
    <w:rsid w:val="00790334"/>
    <w:rsid w:val="00804FC8"/>
    <w:rsid w:val="00805094"/>
    <w:rsid w:val="00815CD3"/>
    <w:rsid w:val="00836753"/>
    <w:rsid w:val="00880DAA"/>
    <w:rsid w:val="008F3C18"/>
    <w:rsid w:val="0097746A"/>
    <w:rsid w:val="00983BE9"/>
    <w:rsid w:val="009A268F"/>
    <w:rsid w:val="009C52DA"/>
    <w:rsid w:val="009F7954"/>
    <w:rsid w:val="00A427CD"/>
    <w:rsid w:val="00AB094F"/>
    <w:rsid w:val="00AD172C"/>
    <w:rsid w:val="00AF7713"/>
    <w:rsid w:val="00B25FD5"/>
    <w:rsid w:val="00BB3B80"/>
    <w:rsid w:val="00BE63A6"/>
    <w:rsid w:val="00CA5F2C"/>
    <w:rsid w:val="00D06E5C"/>
    <w:rsid w:val="00D52637"/>
    <w:rsid w:val="00D96C4B"/>
    <w:rsid w:val="00DA787F"/>
    <w:rsid w:val="00DD7337"/>
    <w:rsid w:val="00EF4476"/>
    <w:rsid w:val="00F96ED1"/>
    <w:rsid w:val="00FC7820"/>
    <w:rsid w:val="00FF3B6B"/>
    <w:rsid w:val="00FF5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FE1E3"/>
  <w15:docId w15:val="{C3DFBE94-DEC3-4041-B652-B8201AE90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GB" w:eastAsia="en-GB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Calibri" w:hAnsi="Calibri" w:cs="Calibri"/>
      <w:b/>
      <w:color w:val="345A8A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after="300"/>
    </w:pPr>
    <w:rPr>
      <w:color w:val="17365D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Pr>
      <w:i/>
      <w:color w:val="4F81BD"/>
    </w:rPr>
  </w:style>
  <w:style w:type="table" w:customStyle="1" w:styleId="a">
    <w:basedOn w:val="TableNormal"/>
    <w:pPr>
      <w:spacing w:after="0"/>
    </w:p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8F3C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3C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94</Words>
  <Characters>1676</Characters>
  <Application>Microsoft Office Word</Application>
  <DocSecurity>0</DocSecurity>
  <Lines>13</Lines>
  <Paragraphs>3</Paragraphs>
  <ScaleCrop>false</ScaleCrop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Guadarrama Vilchis</dc:creator>
  <cp:lastModifiedBy>Mark Umpleby</cp:lastModifiedBy>
  <cp:revision>4</cp:revision>
  <dcterms:created xsi:type="dcterms:W3CDTF">2025-07-22T08:13:00Z</dcterms:created>
  <dcterms:modified xsi:type="dcterms:W3CDTF">2025-07-22T08:17:00Z</dcterms:modified>
</cp:coreProperties>
</file>